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0B025" w14:textId="3B716DED" w:rsidR="00290423" w:rsidRPr="00C77771" w:rsidRDefault="000136DF" w:rsidP="00C77771">
      <w:pPr>
        <w:spacing w:line="240" w:lineRule="auto"/>
        <w:jc w:val="center"/>
        <w:rPr>
          <w:rFonts w:ascii="Times New Roman" w:hAnsi="Times New Roman"/>
          <w:b/>
        </w:rPr>
      </w:pPr>
      <w:bookmarkStart w:id="0" w:name="_Hlk515102392"/>
      <w:r w:rsidRPr="00745B1B">
        <w:rPr>
          <w:rFonts w:ascii="Times New Roman" w:hAnsi="Times New Roman"/>
          <w:b/>
        </w:rPr>
        <w:drawing>
          <wp:anchor distT="0" distB="0" distL="114300" distR="114300" simplePos="0" relativeHeight="251661312" behindDoc="1" locked="0" layoutInCell="1" allowOverlap="1" wp14:anchorId="11DEB954" wp14:editId="0DE1503A">
            <wp:simplePos x="0" y="0"/>
            <wp:positionH relativeFrom="column">
              <wp:posOffset>-318297</wp:posOffset>
            </wp:positionH>
            <wp:positionV relativeFrom="paragraph">
              <wp:posOffset>-77470</wp:posOffset>
            </wp:positionV>
            <wp:extent cx="6393180" cy="1767687"/>
            <wp:effectExtent l="0" t="0" r="7620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93180" cy="17676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DDE" w:rsidRPr="003F48CF">
        <w:rPr>
          <w:rFonts w:ascii="Times New Roman" w:eastAsia="SimSun" w:hAnsi="Times New Roman" w:cs="Times New Roman"/>
          <w:b/>
          <w:noProof/>
          <w:sz w:val="24"/>
          <w:szCs w:val="24"/>
          <w:lang w:val="en-US" w:eastAsia="zh-CN" w:bidi="ar-SA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8AA72DB" wp14:editId="48D194C5">
                <wp:simplePos x="0" y="0"/>
                <wp:positionH relativeFrom="column">
                  <wp:posOffset>-815340</wp:posOffset>
                </wp:positionH>
                <wp:positionV relativeFrom="paragraph">
                  <wp:posOffset>-217170</wp:posOffset>
                </wp:positionV>
                <wp:extent cx="1104900" cy="28956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4900" cy="289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473E8B" w14:textId="6EDD64DA" w:rsidR="003F48CF" w:rsidRPr="00290423" w:rsidRDefault="003F48CF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29042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Annexure: 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AA72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4.2pt;margin-top:-17.1pt;width:87pt;height:22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" stroked="f">
                <v:textbox>
                  <w:txbxContent>
                    <w:p w14:paraId="09473E8B" w14:textId="6EDD64DA" w:rsidR="003F48CF" w:rsidRPr="00290423" w:rsidRDefault="003F48CF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29042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Annexure: 5</w:t>
                      </w:r>
                    </w:p>
                  </w:txbxContent>
                </v:textbox>
              </v:shape>
            </w:pict>
          </mc:Fallback>
        </mc:AlternateContent>
      </w:r>
      <w:bookmarkEnd w:id="0"/>
    </w:p>
    <w:p w14:paraId="1A4F22E2" w14:textId="5A3FED45" w:rsidR="00C26868" w:rsidRDefault="00C26868" w:rsidP="00C77771">
      <w:pPr>
        <w:spacing w:after="0" w:line="360" w:lineRule="auto"/>
        <w:jc w:val="center"/>
        <w:rPr>
          <w:rFonts w:ascii="Times New Roman" w:eastAsia="SimSun" w:hAnsi="Times New Roman" w:cs="Times New Roman"/>
          <w:b/>
          <w:sz w:val="28"/>
          <w:szCs w:val="28"/>
          <w:u w:val="single"/>
          <w:lang w:val="en-US" w:eastAsia="zh-CN" w:bidi="ar-SA"/>
        </w:rPr>
      </w:pPr>
    </w:p>
    <w:p w14:paraId="58A9A919" w14:textId="013FEFFF" w:rsidR="00C26868" w:rsidRDefault="00C26868" w:rsidP="00C77771">
      <w:pPr>
        <w:spacing w:after="0" w:line="360" w:lineRule="auto"/>
        <w:jc w:val="center"/>
        <w:rPr>
          <w:rFonts w:ascii="Times New Roman" w:eastAsia="SimSun" w:hAnsi="Times New Roman" w:cs="Times New Roman"/>
          <w:b/>
          <w:sz w:val="28"/>
          <w:szCs w:val="28"/>
          <w:u w:val="single"/>
          <w:lang w:val="en-US" w:eastAsia="zh-CN" w:bidi="ar-SA"/>
        </w:rPr>
      </w:pPr>
    </w:p>
    <w:p w14:paraId="5E4626F2" w14:textId="6123F4C1" w:rsidR="00C26868" w:rsidRDefault="00C26868" w:rsidP="00C77771">
      <w:pPr>
        <w:spacing w:after="0" w:line="360" w:lineRule="auto"/>
        <w:jc w:val="center"/>
        <w:rPr>
          <w:rFonts w:ascii="Times New Roman" w:eastAsia="SimSun" w:hAnsi="Times New Roman" w:cs="Times New Roman"/>
          <w:b/>
          <w:sz w:val="28"/>
          <w:szCs w:val="28"/>
          <w:u w:val="single"/>
          <w:lang w:val="en-US" w:eastAsia="zh-CN" w:bidi="ar-SA"/>
        </w:rPr>
      </w:pPr>
    </w:p>
    <w:p w14:paraId="723FBC73" w14:textId="77777777" w:rsidR="00C26868" w:rsidRDefault="00C26868" w:rsidP="00C77771">
      <w:pPr>
        <w:spacing w:after="0" w:line="360" w:lineRule="auto"/>
        <w:jc w:val="center"/>
        <w:rPr>
          <w:rFonts w:ascii="Times New Roman" w:eastAsia="SimSun" w:hAnsi="Times New Roman" w:cs="Times New Roman"/>
          <w:b/>
          <w:sz w:val="28"/>
          <w:szCs w:val="28"/>
          <w:u w:val="single"/>
          <w:lang w:val="en-US" w:eastAsia="zh-CN" w:bidi="ar-SA"/>
        </w:rPr>
      </w:pPr>
    </w:p>
    <w:p w14:paraId="14946C08" w14:textId="77777777" w:rsidR="006929D9" w:rsidRDefault="006929D9" w:rsidP="000136DF">
      <w:pPr>
        <w:spacing w:after="0" w:line="360" w:lineRule="auto"/>
        <w:rPr>
          <w:rFonts w:ascii="Times New Roman" w:eastAsia="SimSun" w:hAnsi="Times New Roman" w:cs="Times New Roman"/>
          <w:b/>
          <w:sz w:val="28"/>
          <w:szCs w:val="28"/>
          <w:u w:val="single"/>
          <w:lang w:val="en-US" w:eastAsia="zh-CN" w:bidi="ar-SA"/>
        </w:rPr>
      </w:pPr>
    </w:p>
    <w:p w14:paraId="1B1E582A" w14:textId="0CCFA25C" w:rsidR="00290423" w:rsidRPr="00C77771" w:rsidRDefault="00A4077D" w:rsidP="00C77771">
      <w:pPr>
        <w:spacing w:after="0" w:line="360" w:lineRule="auto"/>
        <w:jc w:val="center"/>
        <w:rPr>
          <w:rFonts w:ascii="Times New Roman" w:eastAsia="SimSun" w:hAnsi="Times New Roman" w:cs="Times New Roman"/>
          <w:b/>
          <w:sz w:val="28"/>
          <w:szCs w:val="28"/>
          <w:u w:val="single"/>
          <w:lang w:val="en-US" w:eastAsia="zh-CN" w:bidi="ar-SA"/>
        </w:rPr>
      </w:pPr>
      <w:r w:rsidRPr="00290423">
        <w:rPr>
          <w:rFonts w:ascii="Times New Roman" w:eastAsia="SimSun" w:hAnsi="Times New Roman" w:cs="Times New Roman"/>
          <w:b/>
          <w:sz w:val="28"/>
          <w:szCs w:val="28"/>
          <w:u w:val="single"/>
          <w:lang w:val="en-US" w:eastAsia="zh-CN" w:bidi="ar-SA"/>
        </w:rPr>
        <w:t>Budget Details for the Research Pro</w:t>
      </w:r>
      <w:r w:rsidR="00290423">
        <w:rPr>
          <w:rFonts w:ascii="Times New Roman" w:eastAsia="SimSun" w:hAnsi="Times New Roman" w:cs="Times New Roman"/>
          <w:b/>
          <w:sz w:val="28"/>
          <w:szCs w:val="28"/>
          <w:u w:val="single"/>
          <w:lang w:val="en-US" w:eastAsia="zh-CN" w:bidi="ar-SA"/>
        </w:rPr>
        <w:t xml:space="preserve">ject / Dissertation  </w:t>
      </w: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704"/>
        <w:gridCol w:w="4683"/>
        <w:gridCol w:w="5245"/>
      </w:tblGrid>
      <w:tr w:rsidR="000B5EE0" w:rsidRPr="003F48CF" w14:paraId="5530F30F" w14:textId="77777777" w:rsidTr="00E25C0A">
        <w:trPr>
          <w:trHeight w:val="449"/>
        </w:trPr>
        <w:tc>
          <w:tcPr>
            <w:tcW w:w="704" w:type="dxa"/>
          </w:tcPr>
          <w:p w14:paraId="72E3D545" w14:textId="2608C037" w:rsidR="000B5EE0" w:rsidRPr="00A4077D" w:rsidRDefault="000B5EE0" w:rsidP="00A4077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  <w:lang w:eastAsia="zh-CN"/>
              </w:rPr>
            </w:pPr>
          </w:p>
        </w:tc>
        <w:tc>
          <w:tcPr>
            <w:tcW w:w="4683" w:type="dxa"/>
          </w:tcPr>
          <w:p w14:paraId="2979AF5B" w14:textId="7580AC2E" w:rsidR="000B5EE0" w:rsidRPr="003F48CF" w:rsidRDefault="00A4077D" w:rsidP="000B5EE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 w:rsidRPr="00A4077D">
              <w:rPr>
                <w:rFonts w:ascii="Times New Roman" w:hAnsi="Times New Roman"/>
                <w:sz w:val="24"/>
                <w:szCs w:val="24"/>
                <w:lang w:eastAsia="zh-CN"/>
              </w:rPr>
              <w:t>Name of the Principal Investigator</w:t>
            </w:r>
            <w:r w:rsidR="00E64A39">
              <w:rPr>
                <w:rFonts w:ascii="Times New Roman" w:hAnsi="Times New Roman"/>
                <w:sz w:val="24"/>
                <w:szCs w:val="24"/>
                <w:lang w:eastAsia="zh-CN"/>
              </w:rPr>
              <w:t xml:space="preserve"> / Student</w:t>
            </w:r>
          </w:p>
        </w:tc>
        <w:tc>
          <w:tcPr>
            <w:tcW w:w="5245" w:type="dxa"/>
          </w:tcPr>
          <w:p w14:paraId="3C48F021" w14:textId="77777777" w:rsidR="000B5EE0" w:rsidRPr="003F48CF" w:rsidRDefault="000B5EE0" w:rsidP="000B5EE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</w:p>
        </w:tc>
      </w:tr>
      <w:tr w:rsidR="00A4077D" w:rsidRPr="003F48CF" w14:paraId="1A9508B1" w14:textId="77777777" w:rsidTr="008E1539">
        <w:trPr>
          <w:trHeight w:val="589"/>
        </w:trPr>
        <w:tc>
          <w:tcPr>
            <w:tcW w:w="704" w:type="dxa"/>
          </w:tcPr>
          <w:p w14:paraId="57CDEE56" w14:textId="77777777" w:rsidR="00A4077D" w:rsidRPr="00A4077D" w:rsidRDefault="00A4077D" w:rsidP="00A4077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  <w:lang w:eastAsia="zh-CN"/>
              </w:rPr>
            </w:pPr>
          </w:p>
        </w:tc>
        <w:tc>
          <w:tcPr>
            <w:tcW w:w="4683" w:type="dxa"/>
          </w:tcPr>
          <w:p w14:paraId="123D4EF5" w14:textId="6C957B04" w:rsidR="00A4077D" w:rsidRPr="003F48CF" w:rsidRDefault="00E64A39" w:rsidP="000B5EE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/>
                <w:sz w:val="24"/>
                <w:szCs w:val="24"/>
                <w:lang w:eastAsia="zh-CN"/>
              </w:rPr>
              <w:t xml:space="preserve">Institution and </w:t>
            </w:r>
            <w:r w:rsidR="00A4077D">
              <w:rPr>
                <w:rFonts w:ascii="Times New Roman" w:hAnsi="Times New Roman"/>
                <w:sz w:val="24"/>
                <w:szCs w:val="24"/>
                <w:lang w:eastAsia="zh-CN"/>
              </w:rPr>
              <w:t>Department</w:t>
            </w:r>
          </w:p>
        </w:tc>
        <w:tc>
          <w:tcPr>
            <w:tcW w:w="5245" w:type="dxa"/>
          </w:tcPr>
          <w:p w14:paraId="550ACE31" w14:textId="77777777" w:rsidR="00A4077D" w:rsidRPr="003F48CF" w:rsidRDefault="00A4077D" w:rsidP="000B5EE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</w:p>
        </w:tc>
      </w:tr>
      <w:tr w:rsidR="00A4077D" w:rsidRPr="003F48CF" w14:paraId="5D262658" w14:textId="77777777" w:rsidTr="00E25C0A">
        <w:trPr>
          <w:trHeight w:val="381"/>
        </w:trPr>
        <w:tc>
          <w:tcPr>
            <w:tcW w:w="704" w:type="dxa"/>
          </w:tcPr>
          <w:p w14:paraId="7ADC015B" w14:textId="77777777" w:rsidR="00A4077D" w:rsidRPr="00A4077D" w:rsidRDefault="00A4077D" w:rsidP="00A4077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  <w:lang w:eastAsia="zh-CN"/>
              </w:rPr>
            </w:pPr>
          </w:p>
        </w:tc>
        <w:tc>
          <w:tcPr>
            <w:tcW w:w="4683" w:type="dxa"/>
          </w:tcPr>
          <w:p w14:paraId="652CF6AB" w14:textId="2055D2B9" w:rsidR="00A4077D" w:rsidRDefault="00A4077D" w:rsidP="000B5EE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/>
                <w:sz w:val="24"/>
                <w:szCs w:val="24"/>
                <w:lang w:eastAsia="zh-CN"/>
              </w:rPr>
              <w:t>Designation</w:t>
            </w:r>
          </w:p>
        </w:tc>
        <w:tc>
          <w:tcPr>
            <w:tcW w:w="5245" w:type="dxa"/>
          </w:tcPr>
          <w:p w14:paraId="08FFECA5" w14:textId="77777777" w:rsidR="00A4077D" w:rsidRPr="003F48CF" w:rsidRDefault="00A4077D" w:rsidP="000B5EE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</w:p>
        </w:tc>
      </w:tr>
      <w:tr w:rsidR="00A4077D" w:rsidRPr="003F48CF" w14:paraId="6A87438D" w14:textId="77777777" w:rsidTr="008E1539">
        <w:trPr>
          <w:trHeight w:val="589"/>
        </w:trPr>
        <w:tc>
          <w:tcPr>
            <w:tcW w:w="704" w:type="dxa"/>
          </w:tcPr>
          <w:p w14:paraId="134F1ADD" w14:textId="77777777" w:rsidR="00A4077D" w:rsidRPr="00A4077D" w:rsidRDefault="00A4077D" w:rsidP="00A4077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  <w:lang w:eastAsia="zh-CN"/>
              </w:rPr>
            </w:pPr>
          </w:p>
        </w:tc>
        <w:tc>
          <w:tcPr>
            <w:tcW w:w="4683" w:type="dxa"/>
          </w:tcPr>
          <w:p w14:paraId="5D7E0BCF" w14:textId="77777777" w:rsidR="00A4077D" w:rsidRDefault="00A4077D" w:rsidP="000B5EE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/>
                <w:sz w:val="24"/>
                <w:szCs w:val="24"/>
                <w:lang w:eastAsia="zh-CN"/>
              </w:rPr>
              <w:t>Contact Phone Number</w:t>
            </w:r>
          </w:p>
          <w:p w14:paraId="5CC6573E" w14:textId="0FBEFB0C" w:rsidR="00A4077D" w:rsidRDefault="00A4077D" w:rsidP="000B5EE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/>
                <w:sz w:val="24"/>
                <w:szCs w:val="24"/>
                <w:lang w:eastAsia="zh-CN"/>
              </w:rPr>
              <w:t>E</w:t>
            </w:r>
            <w:r w:rsidR="00B81DCB">
              <w:rPr>
                <w:rFonts w:ascii="Times New Roman" w:hAnsi="Times New Roman"/>
                <w:sz w:val="24"/>
                <w:szCs w:val="24"/>
                <w:lang w:eastAsia="zh-CN"/>
              </w:rPr>
              <w:t>-</w:t>
            </w:r>
            <w:r>
              <w:rPr>
                <w:rFonts w:ascii="Times New Roman" w:hAnsi="Times New Roman"/>
                <w:sz w:val="24"/>
                <w:szCs w:val="24"/>
                <w:lang w:eastAsia="zh-CN"/>
              </w:rPr>
              <w:t>Mail</w:t>
            </w:r>
          </w:p>
        </w:tc>
        <w:tc>
          <w:tcPr>
            <w:tcW w:w="5245" w:type="dxa"/>
          </w:tcPr>
          <w:p w14:paraId="400DBFE3" w14:textId="77777777" w:rsidR="00A4077D" w:rsidRPr="003F48CF" w:rsidRDefault="00A4077D" w:rsidP="000B5EE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</w:p>
        </w:tc>
      </w:tr>
      <w:tr w:rsidR="00A4077D" w:rsidRPr="003F48CF" w14:paraId="2F4D3D07" w14:textId="77777777" w:rsidTr="009E1264">
        <w:trPr>
          <w:trHeight w:val="589"/>
        </w:trPr>
        <w:tc>
          <w:tcPr>
            <w:tcW w:w="704" w:type="dxa"/>
          </w:tcPr>
          <w:p w14:paraId="13DCE5B7" w14:textId="77777777" w:rsidR="00A4077D" w:rsidRPr="00A4077D" w:rsidRDefault="00A4077D" w:rsidP="00A4077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  <w:lang w:eastAsia="zh-CN"/>
              </w:rPr>
            </w:pPr>
          </w:p>
        </w:tc>
        <w:tc>
          <w:tcPr>
            <w:tcW w:w="9928" w:type="dxa"/>
            <w:gridSpan w:val="2"/>
          </w:tcPr>
          <w:p w14:paraId="4EAC88FD" w14:textId="5FC11C70" w:rsidR="00A4077D" w:rsidRPr="003F48CF" w:rsidRDefault="00A4077D" w:rsidP="000B5EE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 w:rsidRPr="003F48CF">
              <w:rPr>
                <w:rFonts w:ascii="Times New Roman" w:hAnsi="Times New Roman"/>
                <w:sz w:val="24"/>
                <w:szCs w:val="24"/>
                <w:lang w:eastAsia="zh-CN"/>
              </w:rPr>
              <w:t xml:space="preserve">Title of the </w:t>
            </w:r>
            <w:r w:rsidR="00C77771">
              <w:rPr>
                <w:rFonts w:ascii="Times New Roman" w:hAnsi="Times New Roman"/>
                <w:sz w:val="24"/>
                <w:szCs w:val="24"/>
                <w:lang w:eastAsia="zh-CN"/>
              </w:rPr>
              <w:t xml:space="preserve">Research </w:t>
            </w:r>
            <w:r w:rsidRPr="003F48CF">
              <w:rPr>
                <w:rFonts w:ascii="Times New Roman" w:hAnsi="Times New Roman"/>
                <w:sz w:val="24"/>
                <w:szCs w:val="24"/>
                <w:lang w:eastAsia="zh-CN"/>
              </w:rPr>
              <w:t>Project:</w:t>
            </w:r>
          </w:p>
          <w:p w14:paraId="017E1160" w14:textId="2A4C5D85" w:rsidR="00A4077D" w:rsidRDefault="00A4077D" w:rsidP="000B5EE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</w:p>
          <w:p w14:paraId="640324CB" w14:textId="77777777" w:rsidR="00A4077D" w:rsidRDefault="00A4077D" w:rsidP="000B5EE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</w:p>
          <w:p w14:paraId="780D3F95" w14:textId="5C6D3124" w:rsidR="00A4077D" w:rsidRPr="003F48CF" w:rsidRDefault="00A4077D" w:rsidP="000B5EE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</w:p>
        </w:tc>
      </w:tr>
      <w:tr w:rsidR="00A4077D" w:rsidRPr="003F48CF" w14:paraId="65D86F5C" w14:textId="77777777" w:rsidTr="00EE017F">
        <w:trPr>
          <w:trHeight w:val="589"/>
        </w:trPr>
        <w:tc>
          <w:tcPr>
            <w:tcW w:w="704" w:type="dxa"/>
          </w:tcPr>
          <w:p w14:paraId="0783C1A5" w14:textId="77777777" w:rsidR="00A4077D" w:rsidRPr="00A4077D" w:rsidRDefault="00A4077D" w:rsidP="00A4077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  <w:lang w:eastAsia="zh-CN"/>
              </w:rPr>
            </w:pPr>
          </w:p>
        </w:tc>
        <w:tc>
          <w:tcPr>
            <w:tcW w:w="4683" w:type="dxa"/>
          </w:tcPr>
          <w:p w14:paraId="64A899DA" w14:textId="0BFA1216" w:rsidR="00A4077D" w:rsidRPr="003F48CF" w:rsidRDefault="00A4077D" w:rsidP="000B5EE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 w:rsidRPr="003F48CF">
              <w:rPr>
                <w:rFonts w:ascii="Times New Roman" w:hAnsi="Times New Roman"/>
                <w:sz w:val="24"/>
                <w:szCs w:val="24"/>
                <w:lang w:eastAsia="zh-CN"/>
              </w:rPr>
              <w:t>T</w:t>
            </w:r>
            <w:r w:rsidR="00B81DCB">
              <w:rPr>
                <w:rFonts w:ascii="Times New Roman" w:hAnsi="Times New Roman"/>
                <w:sz w:val="24"/>
                <w:szCs w:val="24"/>
                <w:lang w:eastAsia="zh-CN"/>
              </w:rPr>
              <w:t>he t</w:t>
            </w:r>
            <w:r w:rsidRPr="003F48CF">
              <w:rPr>
                <w:rFonts w:ascii="Times New Roman" w:hAnsi="Times New Roman"/>
                <w:sz w:val="24"/>
                <w:szCs w:val="24"/>
                <w:lang w:eastAsia="zh-CN"/>
              </w:rPr>
              <w:t>otal Budget for the entire project i</w:t>
            </w:r>
            <w:r w:rsidR="00B81DCB">
              <w:rPr>
                <w:rFonts w:ascii="Times New Roman" w:hAnsi="Times New Roman"/>
                <w:sz w:val="24"/>
                <w:szCs w:val="24"/>
                <w:lang w:eastAsia="zh-CN"/>
              </w:rPr>
              <w:t>s</w:t>
            </w:r>
            <w:r w:rsidRPr="003F48CF">
              <w:rPr>
                <w:rFonts w:ascii="Times New Roman" w:hAnsi="Times New Roman"/>
                <w:sz w:val="24"/>
                <w:szCs w:val="24"/>
                <w:lang w:eastAsia="zh-CN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eastAsia="zh-CN"/>
              </w:rPr>
              <w:t xml:space="preserve">(INR) </w:t>
            </w:r>
            <w:r w:rsidRPr="003F48CF">
              <w:rPr>
                <w:rFonts w:ascii="Times New Roman" w:hAnsi="Times New Roman"/>
                <w:sz w:val="24"/>
                <w:szCs w:val="24"/>
                <w:lang w:eastAsia="zh-CN"/>
              </w:rPr>
              <w:t>Rs.</w:t>
            </w:r>
          </w:p>
        </w:tc>
        <w:tc>
          <w:tcPr>
            <w:tcW w:w="5245" w:type="dxa"/>
          </w:tcPr>
          <w:p w14:paraId="332321E7" w14:textId="77777777" w:rsidR="00A4077D" w:rsidRPr="003F48CF" w:rsidRDefault="00A4077D" w:rsidP="000B5EE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</w:p>
        </w:tc>
      </w:tr>
      <w:tr w:rsidR="008E1539" w:rsidRPr="003F48CF" w14:paraId="7348F447" w14:textId="3B75AC9E" w:rsidTr="00EE017F">
        <w:trPr>
          <w:trHeight w:val="504"/>
        </w:trPr>
        <w:tc>
          <w:tcPr>
            <w:tcW w:w="704" w:type="dxa"/>
          </w:tcPr>
          <w:p w14:paraId="2913BE4F" w14:textId="0C6C7DCD" w:rsidR="008E1539" w:rsidRPr="00A4077D" w:rsidRDefault="008E1539" w:rsidP="00A4077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  <w:lang w:eastAsia="zh-CN"/>
              </w:rPr>
            </w:pPr>
          </w:p>
        </w:tc>
        <w:tc>
          <w:tcPr>
            <w:tcW w:w="4683" w:type="dxa"/>
          </w:tcPr>
          <w:p w14:paraId="2ED3A580" w14:textId="29B085DC" w:rsidR="008E1539" w:rsidRPr="008E1539" w:rsidRDefault="008E1539" w:rsidP="008E1539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 w:rsidRPr="008E1539">
              <w:rPr>
                <w:rFonts w:ascii="Times New Roman" w:hAnsi="Times New Roman"/>
                <w:sz w:val="24"/>
                <w:szCs w:val="24"/>
                <w:lang w:eastAsia="zh-CN"/>
              </w:rPr>
              <w:t xml:space="preserve">Are you applying for Financial Grant from any agency? </w:t>
            </w:r>
            <w:r w:rsidR="00C77771">
              <w:rPr>
                <w:rFonts w:ascii="Times New Roman" w:hAnsi="Times New Roman"/>
                <w:sz w:val="24"/>
                <w:szCs w:val="24"/>
                <w:lang w:eastAsia="zh-CN"/>
              </w:rPr>
              <w:t xml:space="preserve"> </w:t>
            </w:r>
            <w:r w:rsidR="00C77771" w:rsidRPr="00C77771">
              <w:rPr>
                <w:rFonts w:ascii="Times New Roman" w:hAnsi="Times New Roman"/>
                <w:b/>
                <w:sz w:val="24"/>
                <w:szCs w:val="24"/>
                <w:lang w:eastAsia="zh-CN"/>
              </w:rPr>
              <w:t xml:space="preserve">Yes </w:t>
            </w:r>
            <w:r w:rsidR="00C77771">
              <w:rPr>
                <w:rFonts w:ascii="Times New Roman" w:hAnsi="Times New Roman"/>
                <w:b/>
                <w:sz w:val="24"/>
                <w:szCs w:val="24"/>
                <w:lang w:eastAsia="zh-CN"/>
              </w:rPr>
              <w:t>/</w:t>
            </w:r>
            <w:r w:rsidR="00C77771" w:rsidRPr="00C77771">
              <w:rPr>
                <w:rFonts w:ascii="Times New Roman" w:hAnsi="Times New Roman"/>
                <w:b/>
                <w:sz w:val="24"/>
                <w:szCs w:val="24"/>
                <w:lang w:eastAsia="zh-CN"/>
              </w:rPr>
              <w:t xml:space="preserve"> </w:t>
            </w:r>
            <w:r w:rsidR="00C77771">
              <w:rPr>
                <w:rFonts w:ascii="Times New Roman" w:hAnsi="Times New Roman"/>
                <w:b/>
                <w:sz w:val="24"/>
                <w:szCs w:val="24"/>
                <w:lang w:eastAsia="zh-CN"/>
              </w:rPr>
              <w:t>No</w:t>
            </w:r>
            <w:r w:rsidRPr="008E1539">
              <w:rPr>
                <w:rFonts w:ascii="Times New Roman" w:hAnsi="Times New Roman"/>
                <w:sz w:val="24"/>
                <w:szCs w:val="24"/>
                <w:lang w:eastAsia="zh-CN"/>
              </w:rPr>
              <w:t xml:space="preserve"> </w:t>
            </w:r>
          </w:p>
          <w:p w14:paraId="783062BD" w14:textId="0F5CEE70" w:rsidR="008E1539" w:rsidRPr="003F48CF" w:rsidRDefault="008E1539" w:rsidP="008E1539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 w:rsidRPr="008E1539">
              <w:rPr>
                <w:rFonts w:ascii="Times New Roman" w:hAnsi="Times New Roman"/>
                <w:sz w:val="24"/>
                <w:szCs w:val="24"/>
                <w:lang w:eastAsia="zh-CN"/>
              </w:rPr>
              <w:t xml:space="preserve">If Yes, Mention the </w:t>
            </w:r>
            <w:r w:rsidR="001C4BAF">
              <w:rPr>
                <w:rFonts w:ascii="Times New Roman" w:hAnsi="Times New Roman"/>
                <w:sz w:val="24"/>
                <w:szCs w:val="24"/>
                <w:lang w:eastAsia="zh-CN"/>
              </w:rPr>
              <w:t>A</w:t>
            </w:r>
            <w:r w:rsidRPr="008E1539">
              <w:rPr>
                <w:rFonts w:ascii="Times New Roman" w:hAnsi="Times New Roman"/>
                <w:sz w:val="24"/>
                <w:szCs w:val="24"/>
                <w:lang w:eastAsia="zh-CN"/>
              </w:rPr>
              <w:t>gency</w:t>
            </w:r>
            <w:r>
              <w:rPr>
                <w:rFonts w:ascii="Times New Roman" w:hAnsi="Times New Roman"/>
                <w:sz w:val="24"/>
                <w:szCs w:val="24"/>
                <w:lang w:eastAsia="zh-CN"/>
              </w:rPr>
              <w:t xml:space="preserve"> </w:t>
            </w:r>
            <w:r w:rsidRPr="008E1539">
              <w:rPr>
                <w:rFonts w:ascii="Times New Roman" w:hAnsi="Times New Roman"/>
                <w:sz w:val="24"/>
                <w:szCs w:val="24"/>
                <w:lang w:eastAsia="zh-CN"/>
              </w:rPr>
              <w:t>/</w:t>
            </w:r>
            <w:r>
              <w:rPr>
                <w:rFonts w:ascii="Times New Roman" w:hAnsi="Times New Roman"/>
                <w:sz w:val="24"/>
                <w:szCs w:val="24"/>
                <w:lang w:eastAsia="zh-CN"/>
              </w:rPr>
              <w:t xml:space="preserve"> </w:t>
            </w:r>
            <w:r w:rsidR="001C4BAF">
              <w:rPr>
                <w:rFonts w:ascii="Times New Roman" w:hAnsi="Times New Roman"/>
                <w:sz w:val="24"/>
                <w:szCs w:val="24"/>
                <w:lang w:eastAsia="zh-CN"/>
              </w:rPr>
              <w:t>I</w:t>
            </w:r>
            <w:r w:rsidRPr="008E1539">
              <w:rPr>
                <w:rFonts w:ascii="Times New Roman" w:hAnsi="Times New Roman"/>
                <w:sz w:val="24"/>
                <w:szCs w:val="24"/>
                <w:lang w:eastAsia="zh-CN"/>
              </w:rPr>
              <w:t xml:space="preserve">nstitution and </w:t>
            </w:r>
            <w:r w:rsidR="001C4BAF">
              <w:rPr>
                <w:rFonts w:ascii="Times New Roman" w:hAnsi="Times New Roman"/>
                <w:sz w:val="24"/>
                <w:szCs w:val="24"/>
                <w:lang w:eastAsia="zh-CN"/>
              </w:rPr>
              <w:t xml:space="preserve">the </w:t>
            </w:r>
            <w:r w:rsidRPr="008E1539">
              <w:rPr>
                <w:rFonts w:ascii="Times New Roman" w:hAnsi="Times New Roman"/>
                <w:sz w:val="24"/>
                <w:szCs w:val="24"/>
                <w:lang w:eastAsia="zh-CN"/>
              </w:rPr>
              <w:t>Grant Amount Requeste</w:t>
            </w:r>
            <w:r w:rsidR="001C4BAF">
              <w:rPr>
                <w:rFonts w:ascii="Times New Roman" w:hAnsi="Times New Roman"/>
                <w:sz w:val="24"/>
                <w:szCs w:val="24"/>
                <w:lang w:eastAsia="zh-CN"/>
              </w:rPr>
              <w:t>d</w:t>
            </w:r>
          </w:p>
        </w:tc>
        <w:tc>
          <w:tcPr>
            <w:tcW w:w="5245" w:type="dxa"/>
          </w:tcPr>
          <w:p w14:paraId="446C47DC" w14:textId="77777777" w:rsidR="008E1539" w:rsidRDefault="008E1539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</w:p>
          <w:p w14:paraId="0DB08A10" w14:textId="77777777" w:rsidR="008E1539" w:rsidRDefault="008E1539" w:rsidP="008E1539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</w:p>
          <w:p w14:paraId="3B5D79CF" w14:textId="77777777" w:rsidR="00C77771" w:rsidRDefault="00C77771" w:rsidP="008E1539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</w:p>
          <w:p w14:paraId="646F42AE" w14:textId="77777777" w:rsidR="00C77771" w:rsidRDefault="00C77771" w:rsidP="008E1539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</w:p>
          <w:p w14:paraId="2C6BF394" w14:textId="0C16DED5" w:rsidR="00C77771" w:rsidRPr="003F48CF" w:rsidRDefault="00C77771" w:rsidP="008E1539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</w:p>
        </w:tc>
      </w:tr>
      <w:tr w:rsidR="008E1539" w:rsidRPr="003F48CF" w14:paraId="67697DE2" w14:textId="13C6C8AA" w:rsidTr="00C77771">
        <w:trPr>
          <w:trHeight w:val="805"/>
        </w:trPr>
        <w:tc>
          <w:tcPr>
            <w:tcW w:w="704" w:type="dxa"/>
          </w:tcPr>
          <w:p w14:paraId="34B88136" w14:textId="77777777" w:rsidR="008E1539" w:rsidRPr="00A4077D" w:rsidRDefault="008E1539" w:rsidP="00A4077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  <w:lang w:eastAsia="zh-CN"/>
              </w:rPr>
            </w:pPr>
          </w:p>
        </w:tc>
        <w:tc>
          <w:tcPr>
            <w:tcW w:w="4683" w:type="dxa"/>
          </w:tcPr>
          <w:p w14:paraId="4F30B14C" w14:textId="19F20C15" w:rsidR="008E1539" w:rsidRPr="008E1539" w:rsidRDefault="008E1539" w:rsidP="008E1539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 w:rsidRPr="008E1539">
              <w:rPr>
                <w:rFonts w:ascii="Times New Roman" w:hAnsi="Times New Roman"/>
                <w:sz w:val="24"/>
                <w:szCs w:val="24"/>
                <w:lang w:eastAsia="zh-CN"/>
              </w:rPr>
              <w:t xml:space="preserve">Any </w:t>
            </w:r>
            <w:r w:rsidR="00C77771">
              <w:rPr>
                <w:rFonts w:ascii="Times New Roman" w:hAnsi="Times New Roman"/>
                <w:sz w:val="24"/>
                <w:szCs w:val="24"/>
                <w:lang w:eastAsia="zh-CN"/>
              </w:rPr>
              <w:t>S</w:t>
            </w:r>
            <w:r w:rsidRPr="008E1539">
              <w:rPr>
                <w:rFonts w:ascii="Times New Roman" w:hAnsi="Times New Roman"/>
                <w:sz w:val="24"/>
                <w:szCs w:val="24"/>
                <w:lang w:eastAsia="zh-CN"/>
              </w:rPr>
              <w:t xml:space="preserve">elf-Funding? </w:t>
            </w:r>
            <w:r w:rsidR="00EE017F">
              <w:rPr>
                <w:rFonts w:ascii="Times New Roman" w:hAnsi="Times New Roman"/>
                <w:sz w:val="24"/>
                <w:szCs w:val="24"/>
                <w:lang w:eastAsia="zh-CN"/>
              </w:rPr>
              <w:t xml:space="preserve"> </w:t>
            </w:r>
            <w:r w:rsidRPr="00C77771">
              <w:rPr>
                <w:rFonts w:ascii="Times New Roman" w:hAnsi="Times New Roman"/>
                <w:b/>
                <w:sz w:val="24"/>
                <w:szCs w:val="24"/>
                <w:lang w:eastAsia="zh-CN"/>
              </w:rPr>
              <w:t>Yes</w:t>
            </w:r>
            <w:r w:rsidR="00EE017F" w:rsidRPr="00C77771">
              <w:rPr>
                <w:rFonts w:ascii="Times New Roman" w:hAnsi="Times New Roman"/>
                <w:b/>
                <w:sz w:val="24"/>
                <w:szCs w:val="24"/>
                <w:lang w:eastAsia="zh-CN"/>
              </w:rPr>
              <w:t xml:space="preserve"> / No</w:t>
            </w:r>
            <w:r w:rsidRPr="008E1539">
              <w:rPr>
                <w:rFonts w:ascii="Times New Roman" w:hAnsi="Times New Roman"/>
                <w:sz w:val="24"/>
                <w:szCs w:val="24"/>
                <w:lang w:eastAsia="zh-CN"/>
              </w:rPr>
              <w:t xml:space="preserve"> </w:t>
            </w:r>
          </w:p>
          <w:p w14:paraId="2541C684" w14:textId="730B4C10" w:rsidR="008E1539" w:rsidRPr="008E1539" w:rsidRDefault="008E1539" w:rsidP="008E1539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 w:rsidRPr="008E1539">
              <w:rPr>
                <w:rFonts w:ascii="Times New Roman" w:hAnsi="Times New Roman"/>
                <w:sz w:val="24"/>
                <w:szCs w:val="24"/>
                <w:lang w:eastAsia="zh-CN"/>
              </w:rPr>
              <w:t xml:space="preserve">If Yes, declare the amount:  </w:t>
            </w:r>
          </w:p>
        </w:tc>
        <w:tc>
          <w:tcPr>
            <w:tcW w:w="5245" w:type="dxa"/>
          </w:tcPr>
          <w:p w14:paraId="26AA4A73" w14:textId="77777777" w:rsidR="008E1539" w:rsidRDefault="008E1539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</w:p>
          <w:p w14:paraId="34873CDE" w14:textId="77777777" w:rsidR="00C77771" w:rsidRDefault="00C77771" w:rsidP="008E1539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</w:p>
          <w:p w14:paraId="4C0CEB43" w14:textId="6F94286D" w:rsidR="00C77771" w:rsidRPr="008E1539" w:rsidRDefault="00C77771" w:rsidP="008E1539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</w:p>
        </w:tc>
      </w:tr>
    </w:tbl>
    <w:p w14:paraId="01ADD17A" w14:textId="77777777" w:rsidR="00EE017F" w:rsidRPr="003F48CF" w:rsidRDefault="00EE017F" w:rsidP="00EE017F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  <w:lang w:eastAsia="zh-CN" w:bidi="ar-SA"/>
        </w:rPr>
      </w:pPr>
    </w:p>
    <w:tbl>
      <w:tblPr>
        <w:tblStyle w:val="TableGrid"/>
        <w:tblW w:w="10607" w:type="dxa"/>
        <w:tblInd w:w="-851" w:type="dxa"/>
        <w:tblLook w:val="04A0" w:firstRow="1" w:lastRow="0" w:firstColumn="1" w:lastColumn="0" w:noHBand="0" w:noVBand="1"/>
      </w:tblPr>
      <w:tblGrid>
        <w:gridCol w:w="573"/>
        <w:gridCol w:w="4151"/>
        <w:gridCol w:w="2663"/>
        <w:gridCol w:w="1096"/>
        <w:gridCol w:w="2124"/>
      </w:tblGrid>
      <w:tr w:rsidR="00F26EC8" w14:paraId="34E2D5D5" w14:textId="77777777" w:rsidTr="00B81DCB">
        <w:trPr>
          <w:trHeight w:val="375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3F614" w14:textId="77777777" w:rsidR="00F26EC8" w:rsidRPr="00F26EC8" w:rsidRDefault="00F26EC8" w:rsidP="00F26EC8">
            <w:pPr>
              <w:ind w:left="5"/>
              <w:rPr>
                <w:rFonts w:ascii="Times New Roman" w:eastAsia="Calibri" w:hAnsi="Times New Roman"/>
                <w:color w:val="000000"/>
                <w:sz w:val="24"/>
                <w:szCs w:val="24"/>
                <w:lang w:eastAsia="en-IN"/>
              </w:rPr>
            </w:pPr>
            <w:bookmarkStart w:id="1" w:name="_Hlk522180645"/>
            <w:r w:rsidRPr="00F26EC8"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  <w:t xml:space="preserve">Sl. </w:t>
            </w:r>
          </w:p>
          <w:p w14:paraId="5BD6EB51" w14:textId="0DB43BC1" w:rsidR="00F26EC8" w:rsidRPr="00F26EC8" w:rsidRDefault="00F26EC8" w:rsidP="00F26EC8">
            <w:pPr>
              <w:ind w:right="-755"/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 w:rsidRPr="00F26EC8"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  <w:t xml:space="preserve">No. </w:t>
            </w:r>
          </w:p>
        </w:tc>
        <w:tc>
          <w:tcPr>
            <w:tcW w:w="41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E610F" w14:textId="74BA82BA" w:rsidR="00F26EC8" w:rsidRPr="00F26EC8" w:rsidRDefault="00F26EC8" w:rsidP="00F26EC8">
            <w:pPr>
              <w:tabs>
                <w:tab w:val="left" w:pos="3145"/>
              </w:tabs>
              <w:ind w:right="-109"/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 w:rsidRPr="00F26EC8"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r w:rsidR="00EE017F"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  <w:t>Brief details</w:t>
            </w:r>
            <w:r w:rsidRPr="00F26EC8"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  <w:t xml:space="preserve"> of the </w:t>
            </w:r>
            <w:r w:rsidR="00EE017F"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  <w:t>E</w:t>
            </w:r>
            <w:r w:rsidRPr="00F26EC8"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  <w:t>quipment</w:t>
            </w:r>
            <w:r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  <w:t xml:space="preserve"> / Consumable Item/ Investigations</w:t>
            </w:r>
            <w:r w:rsidR="001C4BAF"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  <w:t>/ Travel/ Field work/ Contingencies</w:t>
            </w:r>
            <w:r w:rsidR="00EE017F"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  <w:t xml:space="preserve"> etc.</w:t>
            </w:r>
          </w:p>
        </w:tc>
        <w:tc>
          <w:tcPr>
            <w:tcW w:w="2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E6619" w14:textId="32361235" w:rsidR="00F26EC8" w:rsidRPr="00F26EC8" w:rsidRDefault="00F26EC8" w:rsidP="00F26EC8">
            <w:pPr>
              <w:ind w:right="-755"/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 w:rsidRPr="00F26EC8"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  <w:t xml:space="preserve"> Specification</w:t>
            </w:r>
            <w:r w:rsidR="00EE017F"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  <w:t>s</w:t>
            </w:r>
            <w:r w:rsidRPr="00F26EC8"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  <w:t xml:space="preserve"> 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93119" w14:textId="77777777" w:rsidR="00C77771" w:rsidRDefault="00F26EC8" w:rsidP="00F26EC8">
            <w:pPr>
              <w:ind w:right="-755"/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</w:pPr>
            <w:r w:rsidRPr="00F26EC8"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  <w:t>Local</w:t>
            </w:r>
            <w:r w:rsidR="00C77771"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r w:rsidRPr="00F26EC8"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  <w:t>/</w:t>
            </w:r>
          </w:p>
          <w:p w14:paraId="4E8FAB44" w14:textId="7546C196" w:rsidR="00F26EC8" w:rsidRPr="00F26EC8" w:rsidRDefault="00F26EC8" w:rsidP="00F26EC8">
            <w:pPr>
              <w:ind w:right="-755"/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 w:rsidRPr="00F26EC8"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  <w:t xml:space="preserve">Imported </w:t>
            </w:r>
          </w:p>
        </w:tc>
        <w:tc>
          <w:tcPr>
            <w:tcW w:w="2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8AA35E7" w14:textId="667551C4" w:rsidR="00F26EC8" w:rsidRPr="00F26EC8" w:rsidRDefault="00F26EC8" w:rsidP="00F26EC8">
            <w:pPr>
              <w:ind w:right="-755"/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 w:rsidRPr="00F26EC8"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  <w:t xml:space="preserve">Amount in Rupees </w:t>
            </w:r>
          </w:p>
        </w:tc>
      </w:tr>
      <w:tr w:rsidR="00F26EC8" w14:paraId="283EA4BF" w14:textId="77777777" w:rsidTr="00B81DCB">
        <w:trPr>
          <w:trHeight w:val="701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147A20" w14:textId="4E5E3FA5" w:rsidR="00F26EC8" w:rsidRPr="00EE017F" w:rsidRDefault="00F26EC8" w:rsidP="00EE017F">
            <w:pPr>
              <w:pStyle w:val="ListParagraph"/>
              <w:numPr>
                <w:ilvl w:val="0"/>
                <w:numId w:val="3"/>
              </w:numPr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1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DE328" w14:textId="77777777" w:rsidR="00F26EC8" w:rsidRPr="00F26EC8" w:rsidRDefault="00F26EC8" w:rsidP="00F26EC8">
            <w:pPr>
              <w:ind w:right="-755"/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2064F3" w14:textId="77777777" w:rsidR="00F26EC8" w:rsidRPr="00F26EC8" w:rsidRDefault="00F26EC8" w:rsidP="00F26EC8">
            <w:pPr>
              <w:ind w:right="-755"/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CD9C04" w14:textId="77777777" w:rsidR="00F26EC8" w:rsidRPr="00F26EC8" w:rsidRDefault="00F26EC8" w:rsidP="00F26EC8">
            <w:pPr>
              <w:ind w:right="-755"/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BE701D9" w14:textId="77777777" w:rsidR="00F26EC8" w:rsidRPr="00F26EC8" w:rsidRDefault="00F26EC8" w:rsidP="00F26EC8">
            <w:pPr>
              <w:ind w:right="-755"/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EE017F" w14:paraId="00399E97" w14:textId="77777777" w:rsidTr="00B81DCB">
        <w:trPr>
          <w:trHeight w:val="763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D40A2" w14:textId="77777777" w:rsidR="00EE017F" w:rsidRPr="00EE017F" w:rsidRDefault="00EE017F" w:rsidP="00EE017F">
            <w:pPr>
              <w:pStyle w:val="ListParagraph"/>
              <w:numPr>
                <w:ilvl w:val="0"/>
                <w:numId w:val="3"/>
              </w:numPr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1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55BE6" w14:textId="77777777" w:rsidR="00EE017F" w:rsidRPr="00F26EC8" w:rsidRDefault="00EE017F" w:rsidP="00F26EC8">
            <w:pPr>
              <w:ind w:right="-755"/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34040" w14:textId="77777777" w:rsidR="00EE017F" w:rsidRPr="00F26EC8" w:rsidRDefault="00EE017F" w:rsidP="00F26EC8">
            <w:pPr>
              <w:ind w:right="-755"/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94ABD7" w14:textId="77777777" w:rsidR="00EE017F" w:rsidRPr="00F26EC8" w:rsidRDefault="00EE017F" w:rsidP="00F26EC8">
            <w:pPr>
              <w:ind w:right="-755"/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1915A15" w14:textId="77777777" w:rsidR="00EE017F" w:rsidRPr="00F26EC8" w:rsidRDefault="00EE017F" w:rsidP="00F26EC8">
            <w:pPr>
              <w:ind w:right="-755"/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E25C0A" w14:paraId="1AADA1AB" w14:textId="77777777" w:rsidTr="00B81DCB">
        <w:trPr>
          <w:trHeight w:val="639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61538" w14:textId="77777777" w:rsidR="00E25C0A" w:rsidRPr="00EE017F" w:rsidRDefault="00E25C0A" w:rsidP="00EE017F">
            <w:pPr>
              <w:pStyle w:val="ListParagraph"/>
              <w:numPr>
                <w:ilvl w:val="0"/>
                <w:numId w:val="3"/>
              </w:numPr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1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68DAD7" w14:textId="77777777" w:rsidR="00E25C0A" w:rsidRPr="00F26EC8" w:rsidRDefault="00E25C0A" w:rsidP="00F26EC8">
            <w:pPr>
              <w:ind w:right="-755"/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02740" w14:textId="77777777" w:rsidR="00E25C0A" w:rsidRPr="00F26EC8" w:rsidRDefault="00E25C0A" w:rsidP="00F26EC8">
            <w:pPr>
              <w:ind w:right="-755"/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E7E1F" w14:textId="77777777" w:rsidR="00E25C0A" w:rsidRPr="00F26EC8" w:rsidRDefault="00E25C0A" w:rsidP="00F26EC8">
            <w:pPr>
              <w:ind w:right="-755"/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50923C3" w14:textId="77777777" w:rsidR="00E25C0A" w:rsidRPr="00F26EC8" w:rsidRDefault="00E25C0A" w:rsidP="00F26EC8">
            <w:pPr>
              <w:ind w:right="-755"/>
              <w:rPr>
                <w:rFonts w:ascii="Times New Roman" w:eastAsia="Cambria" w:hAnsi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bookmarkEnd w:id="1"/>
    </w:tbl>
    <w:p w14:paraId="5F9C8453" w14:textId="056C252A" w:rsidR="008E1539" w:rsidRDefault="008E1539" w:rsidP="008E1539">
      <w:pPr>
        <w:spacing w:after="0"/>
        <w:ind w:left="-851" w:right="-755"/>
        <w:rPr>
          <w:rFonts w:ascii="Times New Roman" w:eastAsia="SimSun" w:hAnsi="Times New Roman" w:cs="Times New Roman"/>
          <w:sz w:val="24"/>
          <w:szCs w:val="24"/>
          <w:lang w:eastAsia="zh-CN" w:bidi="ar-SA"/>
        </w:rPr>
      </w:pPr>
    </w:p>
    <w:p w14:paraId="3B0798B4" w14:textId="77777777" w:rsidR="001C4BAF" w:rsidRDefault="001C4BAF" w:rsidP="00E64A39">
      <w:pPr>
        <w:spacing w:after="0"/>
        <w:ind w:right="-755"/>
        <w:rPr>
          <w:rFonts w:ascii="Times New Roman" w:eastAsia="SimSun" w:hAnsi="Times New Roman" w:cs="Times New Roman"/>
          <w:sz w:val="24"/>
          <w:szCs w:val="24"/>
          <w:lang w:eastAsia="zh-CN" w:bidi="ar-SA"/>
        </w:rPr>
      </w:pPr>
    </w:p>
    <w:p w14:paraId="06C49D8E" w14:textId="3027C032" w:rsidR="00EE017F" w:rsidRDefault="00EE017F" w:rsidP="00EE017F">
      <w:pPr>
        <w:spacing w:after="0"/>
        <w:ind w:right="-755"/>
        <w:rPr>
          <w:rFonts w:ascii="Times New Roman" w:eastAsia="SimSun" w:hAnsi="Times New Roman" w:cs="Times New Roman"/>
          <w:sz w:val="24"/>
          <w:szCs w:val="24"/>
          <w:lang w:eastAsia="zh-CN" w:bidi="ar-SA"/>
        </w:rPr>
      </w:pPr>
    </w:p>
    <w:p w14:paraId="26866F42" w14:textId="7743CC5C" w:rsidR="008E1539" w:rsidRPr="008E1539" w:rsidRDefault="008E1539" w:rsidP="008E1539">
      <w:pPr>
        <w:spacing w:after="0"/>
        <w:ind w:left="-851" w:right="-755"/>
        <w:rPr>
          <w:rFonts w:ascii="Times New Roman" w:eastAsia="SimSun" w:hAnsi="Times New Roman" w:cs="Times New Roman"/>
          <w:sz w:val="24"/>
          <w:szCs w:val="24"/>
          <w:lang w:eastAsia="zh-CN" w:bidi="ar-SA"/>
        </w:rPr>
      </w:pPr>
      <w:r w:rsidRPr="008E1539">
        <w:rPr>
          <w:rFonts w:ascii="Times New Roman" w:eastAsia="SimSun" w:hAnsi="Times New Roman" w:cs="Times New Roman"/>
          <w:sz w:val="24"/>
          <w:szCs w:val="24"/>
          <w:lang w:eastAsia="zh-CN" w:bidi="ar-SA"/>
        </w:rPr>
        <w:t>Signature of the Principal Investigator</w:t>
      </w:r>
      <w:r w:rsidR="0078778D">
        <w:rPr>
          <w:rFonts w:ascii="Times New Roman" w:eastAsia="SimSun" w:hAnsi="Times New Roman" w:cs="Times New Roman"/>
          <w:sz w:val="24"/>
          <w:szCs w:val="24"/>
          <w:lang w:eastAsia="zh-CN" w:bidi="ar-SA"/>
        </w:rPr>
        <w:t xml:space="preserve"> / Student:</w:t>
      </w:r>
      <w:r w:rsidRPr="008E1539">
        <w:rPr>
          <w:rFonts w:ascii="Times New Roman" w:eastAsia="SimSun" w:hAnsi="Times New Roman" w:cs="Times New Roman"/>
          <w:sz w:val="24"/>
          <w:szCs w:val="24"/>
          <w:lang w:eastAsia="zh-CN" w:bidi="ar-SA"/>
        </w:rPr>
        <w:t xml:space="preserve"> </w:t>
      </w:r>
    </w:p>
    <w:p w14:paraId="0E66F313" w14:textId="26A87ED8" w:rsidR="008E1539" w:rsidRPr="008E1539" w:rsidRDefault="008E1539" w:rsidP="008E1539">
      <w:pPr>
        <w:spacing w:after="0"/>
        <w:ind w:left="-851" w:right="-755"/>
        <w:rPr>
          <w:rFonts w:ascii="Times New Roman" w:eastAsia="SimSun" w:hAnsi="Times New Roman" w:cs="Times New Roman"/>
          <w:sz w:val="24"/>
          <w:szCs w:val="24"/>
          <w:lang w:eastAsia="zh-CN" w:bidi="ar-SA"/>
        </w:rPr>
      </w:pPr>
      <w:r w:rsidRPr="008E1539">
        <w:rPr>
          <w:rFonts w:ascii="Times New Roman" w:eastAsia="SimSun" w:hAnsi="Times New Roman" w:cs="Times New Roman"/>
          <w:sz w:val="24"/>
          <w:szCs w:val="24"/>
          <w:lang w:eastAsia="zh-CN" w:bidi="ar-SA"/>
        </w:rPr>
        <w:t xml:space="preserve">Date: </w:t>
      </w:r>
    </w:p>
    <w:p w14:paraId="358722DF" w14:textId="77777777" w:rsidR="00EE017F" w:rsidRDefault="00EE017F" w:rsidP="008E1539">
      <w:pPr>
        <w:spacing w:after="0"/>
        <w:ind w:left="-851" w:right="-755"/>
        <w:rPr>
          <w:rFonts w:ascii="Times New Roman" w:eastAsia="SimSun" w:hAnsi="Times New Roman" w:cs="Times New Roman"/>
          <w:sz w:val="24"/>
          <w:szCs w:val="24"/>
          <w:lang w:eastAsia="zh-CN" w:bidi="ar-SA"/>
        </w:rPr>
      </w:pPr>
    </w:p>
    <w:p w14:paraId="7F65241A" w14:textId="77777777" w:rsidR="00EE017F" w:rsidRDefault="00EE017F" w:rsidP="00E64A39">
      <w:pPr>
        <w:spacing w:after="0"/>
        <w:ind w:right="-755"/>
        <w:rPr>
          <w:rFonts w:ascii="Times New Roman" w:eastAsia="SimSun" w:hAnsi="Times New Roman" w:cs="Times New Roman"/>
          <w:sz w:val="24"/>
          <w:szCs w:val="24"/>
          <w:lang w:eastAsia="zh-CN" w:bidi="ar-SA"/>
        </w:rPr>
      </w:pPr>
    </w:p>
    <w:p w14:paraId="34FB560B" w14:textId="2AE96064" w:rsidR="00290423" w:rsidRDefault="00290423" w:rsidP="00E25C0A">
      <w:pPr>
        <w:spacing w:after="0"/>
        <w:ind w:left="-851" w:right="-755"/>
        <w:rPr>
          <w:rFonts w:ascii="Times New Roman" w:eastAsia="SimSun" w:hAnsi="Times New Roman" w:cs="Times New Roman"/>
          <w:sz w:val="24"/>
          <w:szCs w:val="24"/>
          <w:lang w:eastAsia="zh-CN" w:bidi="ar-SA"/>
        </w:rPr>
      </w:pPr>
    </w:p>
    <w:p w14:paraId="6141B4CD" w14:textId="586EFD61" w:rsidR="00003ADF" w:rsidRPr="00E25C0A" w:rsidRDefault="008E1539" w:rsidP="00C77771">
      <w:pPr>
        <w:spacing w:after="0"/>
        <w:ind w:left="-851" w:right="-755"/>
        <w:rPr>
          <w:rFonts w:ascii="Times New Roman" w:eastAsia="SimSun" w:hAnsi="Times New Roman" w:cs="Times New Roman"/>
          <w:sz w:val="24"/>
          <w:szCs w:val="24"/>
          <w:lang w:eastAsia="zh-CN" w:bidi="ar-SA"/>
        </w:rPr>
      </w:pPr>
      <w:r w:rsidRPr="008E1539">
        <w:rPr>
          <w:rFonts w:ascii="Times New Roman" w:eastAsia="SimSun" w:hAnsi="Times New Roman" w:cs="Times New Roman"/>
          <w:sz w:val="24"/>
          <w:szCs w:val="24"/>
          <w:lang w:eastAsia="zh-CN" w:bidi="ar-SA"/>
        </w:rPr>
        <w:t xml:space="preserve">Name and Signature of Guide (for PG/UG projects):  </w:t>
      </w:r>
    </w:p>
    <w:sectPr w:rsidR="00003ADF" w:rsidRPr="00E25C0A" w:rsidSect="00B81DCB">
      <w:pgSz w:w="11906" w:h="16838"/>
      <w:pgMar w:top="568" w:right="1440" w:bottom="28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900A40"/>
    <w:multiLevelType w:val="hybridMultilevel"/>
    <w:tmpl w:val="024691D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304D93"/>
    <w:multiLevelType w:val="hybridMultilevel"/>
    <w:tmpl w:val="680631B6"/>
    <w:lvl w:ilvl="0" w:tplc="D8EC8B46">
      <w:start w:val="1"/>
      <w:numFmt w:val="decimal"/>
      <w:lvlText w:val="%1"/>
      <w:lvlJc w:val="left"/>
      <w:pPr>
        <w:ind w:left="36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6CC4128"/>
    <w:multiLevelType w:val="hybridMultilevel"/>
    <w:tmpl w:val="D3D40F32"/>
    <w:lvl w:ilvl="0" w:tplc="D8EC8B46">
      <w:start w:val="1"/>
      <w:numFmt w:val="decimal"/>
      <w:lvlText w:val="%1"/>
      <w:lvlJc w:val="left"/>
      <w:pPr>
        <w:ind w:left="36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58632264">
    <w:abstractNumId w:val="0"/>
  </w:num>
  <w:num w:numId="2" w16cid:durableId="1622302237">
    <w:abstractNumId w:val="2"/>
  </w:num>
  <w:num w:numId="3" w16cid:durableId="3326808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TA1MjQyNTIxM7ZQ0lEKTi0uzszPAykwqQUAq6L+NywAAAA="/>
  </w:docVars>
  <w:rsids>
    <w:rsidRoot w:val="000B5EE0"/>
    <w:rsid w:val="00003ADF"/>
    <w:rsid w:val="000136DF"/>
    <w:rsid w:val="000B5EE0"/>
    <w:rsid w:val="00100DF8"/>
    <w:rsid w:val="00156CEE"/>
    <w:rsid w:val="001C4BAF"/>
    <w:rsid w:val="00290423"/>
    <w:rsid w:val="002E5C56"/>
    <w:rsid w:val="003F38E6"/>
    <w:rsid w:val="003F48CF"/>
    <w:rsid w:val="0060716A"/>
    <w:rsid w:val="00674B65"/>
    <w:rsid w:val="006929D9"/>
    <w:rsid w:val="0078778D"/>
    <w:rsid w:val="008E1539"/>
    <w:rsid w:val="009B11F4"/>
    <w:rsid w:val="00A4077D"/>
    <w:rsid w:val="00B81DCB"/>
    <w:rsid w:val="00BB2DDE"/>
    <w:rsid w:val="00C26868"/>
    <w:rsid w:val="00C77771"/>
    <w:rsid w:val="00D40078"/>
    <w:rsid w:val="00E25C0A"/>
    <w:rsid w:val="00E64A39"/>
    <w:rsid w:val="00EE017F"/>
    <w:rsid w:val="00F2139F"/>
    <w:rsid w:val="00F26EC8"/>
    <w:rsid w:val="00FE2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9989E"/>
  <w15:chartTrackingRefBased/>
  <w15:docId w15:val="{91EDE2D0-AF3A-49B4-B088-66C91314C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B5EE0"/>
    <w:pPr>
      <w:spacing w:after="0" w:line="240" w:lineRule="auto"/>
    </w:pPr>
    <w:rPr>
      <w:rFonts w:ascii="Calibri" w:eastAsia="SimSun" w:hAnsi="Calibri" w:cs="Times New Roman"/>
      <w:sz w:val="20"/>
      <w:lang w:val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077D"/>
    <w:pPr>
      <w:ind w:left="720"/>
      <w:contextualSpacing/>
    </w:pPr>
  </w:style>
  <w:style w:type="table" w:customStyle="1" w:styleId="TableGrid0">
    <w:name w:val="TableGrid"/>
    <w:rsid w:val="00F26EC8"/>
    <w:pPr>
      <w:spacing w:after="0" w:line="240" w:lineRule="auto"/>
    </w:pPr>
    <w:rPr>
      <w:rFonts w:eastAsiaTheme="minorEastAsia"/>
      <w:szCs w:val="22"/>
      <w:lang w:eastAsia="en-IN" w:bidi="ar-S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nanda s</dc:creator>
  <cp:keywords/>
  <dc:description/>
  <cp:lastModifiedBy>shivananda s</cp:lastModifiedBy>
  <cp:revision>6</cp:revision>
  <dcterms:created xsi:type="dcterms:W3CDTF">2022-10-25T06:09:00Z</dcterms:created>
  <dcterms:modified xsi:type="dcterms:W3CDTF">2022-10-31T07:29:00Z</dcterms:modified>
</cp:coreProperties>
</file>